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04D19E" w14:textId="77777777" w:rsidR="007A5907" w:rsidRPr="002F611D" w:rsidRDefault="00CD0C22" w:rsidP="00CD0C22">
      <w:pPr>
        <w:jc w:val="center"/>
        <w:rPr>
          <w:rFonts w:cstheme="minorHAnsi"/>
          <w:b/>
          <w:bCs/>
        </w:rPr>
      </w:pPr>
      <w:r>
        <w:rPr>
          <w:b/>
          <w:caps/>
        </w:rPr>
        <w:t>Lista de comprobación del proveedor</w:t>
      </w:r>
    </w:p>
    <w:tbl>
      <w:tblPr>
        <w:tblStyle w:val="TableGrid"/>
        <w:tblW w:w="10348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4933"/>
        <w:gridCol w:w="992"/>
        <w:gridCol w:w="992"/>
        <w:gridCol w:w="770"/>
        <w:gridCol w:w="960"/>
        <w:gridCol w:w="992"/>
        <w:gridCol w:w="709"/>
      </w:tblGrid>
      <w:tr w:rsidR="004909C1" w:rsidRPr="002F611D" w14:paraId="6764E8CF" w14:textId="77777777" w:rsidTr="003C46E0">
        <w:tc>
          <w:tcPr>
            <w:tcW w:w="4933" w:type="dxa"/>
            <w:vMerge w:val="restart"/>
            <w:shd w:val="clear" w:color="auto" w:fill="D9D9D9" w:themeFill="background1" w:themeFillShade="D9"/>
          </w:tcPr>
          <w:p w14:paraId="57EA7A28" w14:textId="77777777" w:rsidR="004909C1" w:rsidRPr="009262CB" w:rsidRDefault="004909C1" w:rsidP="006E038E">
            <w:pPr>
              <w:rPr>
                <w:rFonts w:cstheme="minorHAnsi"/>
              </w:rPr>
            </w:pPr>
            <w:r>
              <w:t>Tema</w:t>
            </w:r>
          </w:p>
        </w:tc>
        <w:tc>
          <w:tcPr>
            <w:tcW w:w="2754" w:type="dxa"/>
            <w:gridSpan w:val="3"/>
            <w:shd w:val="clear" w:color="auto" w:fill="D9D9D9" w:themeFill="background1" w:themeFillShade="D9"/>
          </w:tcPr>
          <w:p w14:paraId="595D2F9D" w14:textId="77777777" w:rsidR="004909C1" w:rsidRPr="009262CB" w:rsidRDefault="004909C1" w:rsidP="004909C1">
            <w:pPr>
              <w:jc w:val="center"/>
              <w:rPr>
                <w:rFonts w:cstheme="minorHAnsi"/>
              </w:rPr>
            </w:pPr>
            <w:r>
              <w:t>Requisito cumplido</w:t>
            </w:r>
          </w:p>
        </w:tc>
        <w:tc>
          <w:tcPr>
            <w:tcW w:w="2661" w:type="dxa"/>
            <w:gridSpan w:val="3"/>
            <w:shd w:val="clear" w:color="auto" w:fill="D9D9D9" w:themeFill="background1" w:themeFillShade="D9"/>
          </w:tcPr>
          <w:p w14:paraId="66F88721" w14:textId="77777777" w:rsidR="004909C1" w:rsidRPr="009262CB" w:rsidRDefault="004909C1" w:rsidP="004909C1">
            <w:pPr>
              <w:jc w:val="center"/>
              <w:rPr>
                <w:rFonts w:cstheme="minorHAnsi"/>
              </w:rPr>
            </w:pPr>
            <w:r>
              <w:t>Aspiración cumplida</w:t>
            </w:r>
          </w:p>
        </w:tc>
      </w:tr>
      <w:tr w:rsidR="00536148" w:rsidRPr="002F611D" w14:paraId="19110304" w14:textId="77777777" w:rsidTr="003C46E0">
        <w:tc>
          <w:tcPr>
            <w:tcW w:w="4933" w:type="dxa"/>
            <w:vMerge/>
            <w:shd w:val="clear" w:color="auto" w:fill="D9D9D9" w:themeFill="background1" w:themeFillShade="D9"/>
          </w:tcPr>
          <w:p w14:paraId="254435A7" w14:textId="77777777" w:rsidR="00536148" w:rsidRPr="002F611D" w:rsidRDefault="00536148" w:rsidP="00536148">
            <w:pPr>
              <w:rPr>
                <w:rFonts w:cstheme="minorHAnsi"/>
                <w:b/>
                <w:bCs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44CB0316" w14:textId="77777777" w:rsidR="00536148" w:rsidRPr="009262CB" w:rsidRDefault="00536148" w:rsidP="00536148">
            <w:pPr>
              <w:rPr>
                <w:rFonts w:cstheme="minorHAnsi"/>
              </w:rPr>
            </w:pPr>
            <w:r>
              <w:t>No cumplido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3B423E68" w14:textId="77777777" w:rsidR="00536148" w:rsidRPr="009262CB" w:rsidRDefault="00536148" w:rsidP="00536148">
            <w:pPr>
              <w:rPr>
                <w:rFonts w:cstheme="minorHAnsi"/>
              </w:rPr>
            </w:pPr>
            <w:r>
              <w:t>Parcialmente</w:t>
            </w:r>
          </w:p>
        </w:tc>
        <w:tc>
          <w:tcPr>
            <w:tcW w:w="770" w:type="dxa"/>
            <w:shd w:val="clear" w:color="auto" w:fill="D9D9D9" w:themeFill="background1" w:themeFillShade="D9"/>
          </w:tcPr>
          <w:p w14:paraId="7760E655" w14:textId="77777777" w:rsidR="00536148" w:rsidRPr="009262CB" w:rsidRDefault="00536148" w:rsidP="00536148">
            <w:pPr>
              <w:rPr>
                <w:rFonts w:cstheme="minorHAnsi"/>
              </w:rPr>
            </w:pPr>
            <w:r>
              <w:t>Completamente</w:t>
            </w:r>
          </w:p>
        </w:tc>
        <w:tc>
          <w:tcPr>
            <w:tcW w:w="960" w:type="dxa"/>
            <w:shd w:val="clear" w:color="auto" w:fill="D9D9D9" w:themeFill="background1" w:themeFillShade="D9"/>
          </w:tcPr>
          <w:p w14:paraId="5B7140D1" w14:textId="77777777" w:rsidR="00536148" w:rsidRPr="009262CB" w:rsidRDefault="00536148" w:rsidP="00536148">
            <w:pPr>
              <w:rPr>
                <w:rFonts w:cstheme="minorHAnsi"/>
              </w:rPr>
            </w:pPr>
            <w:r>
              <w:t>No cumplido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2D0682C" w14:textId="77777777" w:rsidR="00536148" w:rsidRPr="009262CB" w:rsidRDefault="00536148" w:rsidP="00536148">
            <w:pPr>
              <w:rPr>
                <w:rFonts w:cstheme="minorHAnsi"/>
              </w:rPr>
            </w:pPr>
            <w:r>
              <w:t>Parcialmente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30391615" w14:textId="77777777" w:rsidR="00536148" w:rsidRPr="009262CB" w:rsidRDefault="00536148" w:rsidP="00536148">
            <w:pPr>
              <w:rPr>
                <w:rFonts w:cstheme="minorHAnsi"/>
              </w:rPr>
            </w:pPr>
            <w:r>
              <w:t>Completamente</w:t>
            </w:r>
          </w:p>
        </w:tc>
      </w:tr>
      <w:tr w:rsidR="00982848" w:rsidRPr="002F611D" w14:paraId="642FC400" w14:textId="77777777" w:rsidTr="003C46E0">
        <w:tc>
          <w:tcPr>
            <w:tcW w:w="10348" w:type="dxa"/>
            <w:gridSpan w:val="7"/>
          </w:tcPr>
          <w:p w14:paraId="3CAD6CB2" w14:textId="4E7F12AE" w:rsidR="00982848" w:rsidRPr="002F611D" w:rsidRDefault="00982848" w:rsidP="00982848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b/>
              </w:rPr>
              <w:t>Sección 1 – Empresa</w:t>
            </w:r>
          </w:p>
        </w:tc>
      </w:tr>
      <w:tr w:rsidR="004909C1" w:rsidRPr="002F611D" w14:paraId="55D011C2" w14:textId="77777777" w:rsidTr="003C46E0">
        <w:tc>
          <w:tcPr>
            <w:tcW w:w="4933" w:type="dxa"/>
          </w:tcPr>
          <w:p w14:paraId="177F1DF4" w14:textId="77777777" w:rsidR="004909C1" w:rsidRPr="002F611D" w:rsidRDefault="004909C1" w:rsidP="006E038E">
            <w:pPr>
              <w:rPr>
                <w:rFonts w:cstheme="minorHAnsi"/>
              </w:rPr>
            </w:pPr>
            <w:r>
              <w:t>1.1 Liderazgo, estrategia y compromiso de las partes interesadas</w:t>
            </w:r>
          </w:p>
        </w:tc>
        <w:tc>
          <w:tcPr>
            <w:tcW w:w="992" w:type="dxa"/>
          </w:tcPr>
          <w:p w14:paraId="02ACC6FA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395A142D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4FC4D465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4D151390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3C9C523B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540B6FE2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</w:tr>
      <w:tr w:rsidR="004909C1" w:rsidRPr="002F611D" w14:paraId="14EBAD99" w14:textId="77777777" w:rsidTr="003C46E0">
        <w:tc>
          <w:tcPr>
            <w:tcW w:w="4933" w:type="dxa"/>
          </w:tcPr>
          <w:p w14:paraId="2A462575" w14:textId="77777777" w:rsidR="004909C1" w:rsidRPr="002F611D" w:rsidRDefault="004909C1" w:rsidP="008369F2">
            <w:pPr>
              <w:pStyle w:val="ListParagraph"/>
              <w:numPr>
                <w:ilvl w:val="1"/>
                <w:numId w:val="11"/>
              </w:numPr>
              <w:rPr>
                <w:rFonts w:cstheme="minorHAnsi"/>
              </w:rPr>
            </w:pPr>
            <w:r>
              <w:t>Sistemas de gestión</w:t>
            </w:r>
          </w:p>
        </w:tc>
        <w:tc>
          <w:tcPr>
            <w:tcW w:w="992" w:type="dxa"/>
          </w:tcPr>
          <w:p w14:paraId="6017B525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088D3CC3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2D60C308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7426DA9A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119D37D7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5773EA2D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</w:tr>
      <w:tr w:rsidR="004909C1" w:rsidRPr="002F611D" w14:paraId="779A1A65" w14:textId="77777777" w:rsidTr="003C46E0">
        <w:tc>
          <w:tcPr>
            <w:tcW w:w="4933" w:type="dxa"/>
          </w:tcPr>
          <w:p w14:paraId="306F739D" w14:textId="77777777" w:rsidR="004909C1" w:rsidRPr="00A941AA" w:rsidRDefault="00A941AA" w:rsidP="00A941AA">
            <w:pPr>
              <w:pStyle w:val="ListParagraph"/>
              <w:numPr>
                <w:ilvl w:val="1"/>
                <w:numId w:val="11"/>
              </w:numPr>
              <w:rPr>
                <w:rFonts w:cstheme="minorHAnsi"/>
              </w:rPr>
            </w:pPr>
            <w:r>
              <w:t>Integridad empresarial, incluida la lucha contra la corrupción y el soborno (ACB)</w:t>
            </w:r>
          </w:p>
        </w:tc>
        <w:tc>
          <w:tcPr>
            <w:tcW w:w="992" w:type="dxa"/>
          </w:tcPr>
          <w:p w14:paraId="3EB32E3E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7B01E30D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12706475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7CCAA45B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05103EAF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5B416A5B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</w:tr>
      <w:tr w:rsidR="00A941AA" w:rsidRPr="002F611D" w14:paraId="3D9495F0" w14:textId="77777777" w:rsidTr="003C46E0">
        <w:tc>
          <w:tcPr>
            <w:tcW w:w="4933" w:type="dxa"/>
          </w:tcPr>
          <w:p w14:paraId="6DF37FC3" w14:textId="77777777" w:rsidR="00A941AA" w:rsidRPr="002F611D" w:rsidRDefault="00A941AA" w:rsidP="004909C1">
            <w:pPr>
              <w:pStyle w:val="ListParagraph"/>
              <w:numPr>
                <w:ilvl w:val="1"/>
                <w:numId w:val="11"/>
              </w:numPr>
              <w:rPr>
                <w:rFonts w:cstheme="minorHAnsi"/>
              </w:rPr>
            </w:pPr>
            <w:r>
              <w:t>Privacidad de los datos</w:t>
            </w:r>
          </w:p>
        </w:tc>
        <w:tc>
          <w:tcPr>
            <w:tcW w:w="992" w:type="dxa"/>
          </w:tcPr>
          <w:p w14:paraId="31794B69" w14:textId="77777777" w:rsidR="00A941AA" w:rsidRPr="002F611D" w:rsidRDefault="00A941AA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154EC075" w14:textId="77777777" w:rsidR="00A941AA" w:rsidRPr="002F611D" w:rsidRDefault="00A941AA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0939FCA8" w14:textId="77777777" w:rsidR="00A941AA" w:rsidRPr="002F611D" w:rsidRDefault="00A941AA" w:rsidP="006E038E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109E7CB2" w14:textId="77777777" w:rsidR="00A941AA" w:rsidRPr="002F611D" w:rsidRDefault="00A941AA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2B226CF7" w14:textId="77777777" w:rsidR="00A941AA" w:rsidRPr="002F611D" w:rsidRDefault="00A941AA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62BB1153" w14:textId="77777777" w:rsidR="00A941AA" w:rsidRPr="002F611D" w:rsidRDefault="00A941AA" w:rsidP="006E038E">
            <w:pPr>
              <w:rPr>
                <w:rFonts w:cstheme="minorHAnsi"/>
              </w:rPr>
            </w:pPr>
          </w:p>
        </w:tc>
      </w:tr>
      <w:tr w:rsidR="00982848" w:rsidRPr="002F611D" w14:paraId="705A5525" w14:textId="77777777" w:rsidTr="003C46E0">
        <w:tc>
          <w:tcPr>
            <w:tcW w:w="10348" w:type="dxa"/>
            <w:gridSpan w:val="7"/>
          </w:tcPr>
          <w:p w14:paraId="0848EA8A" w14:textId="7BFC75D9" w:rsidR="00982848" w:rsidRPr="002F611D" w:rsidRDefault="00982848" w:rsidP="00982848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b/>
              </w:rPr>
              <w:t>Sección 2 – Operaciones</w:t>
            </w:r>
          </w:p>
        </w:tc>
      </w:tr>
      <w:tr w:rsidR="004909C1" w:rsidRPr="002F611D" w14:paraId="71BAC46B" w14:textId="77777777" w:rsidTr="003C46E0">
        <w:tc>
          <w:tcPr>
            <w:tcW w:w="4933" w:type="dxa"/>
          </w:tcPr>
          <w:p w14:paraId="5481624D" w14:textId="77777777" w:rsidR="004909C1" w:rsidRPr="002F611D" w:rsidRDefault="00536335" w:rsidP="006E038E">
            <w:pPr>
              <w:rPr>
                <w:rFonts w:cstheme="minorHAnsi"/>
              </w:rPr>
            </w:pPr>
            <w:r>
              <w:t>2.1 Eficiencia de los recursos y consumo de energía</w:t>
            </w:r>
          </w:p>
        </w:tc>
        <w:tc>
          <w:tcPr>
            <w:tcW w:w="992" w:type="dxa"/>
          </w:tcPr>
          <w:p w14:paraId="02A5198A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12D17663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08B770BD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006CB2B2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650FF455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301D5E63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</w:tr>
      <w:tr w:rsidR="004909C1" w:rsidRPr="002F611D" w14:paraId="41884A31" w14:textId="77777777" w:rsidTr="003C46E0">
        <w:tc>
          <w:tcPr>
            <w:tcW w:w="4933" w:type="dxa"/>
          </w:tcPr>
          <w:p w14:paraId="250E2F83" w14:textId="77777777" w:rsidR="004909C1" w:rsidRPr="002F611D" w:rsidRDefault="007400E4" w:rsidP="006E038E">
            <w:pPr>
              <w:rPr>
                <w:rFonts w:cstheme="minorHAnsi"/>
              </w:rPr>
            </w:pPr>
            <w:r>
              <w:t>2.2 Emisiones y gestión de residuos</w:t>
            </w:r>
          </w:p>
        </w:tc>
        <w:tc>
          <w:tcPr>
            <w:tcW w:w="992" w:type="dxa"/>
          </w:tcPr>
          <w:p w14:paraId="2C418B22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69836952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716C640D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66472AD3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5342D444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45D618F5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</w:tr>
      <w:tr w:rsidR="004909C1" w:rsidRPr="002F611D" w14:paraId="57234CE8" w14:textId="77777777" w:rsidTr="003C46E0">
        <w:tc>
          <w:tcPr>
            <w:tcW w:w="4933" w:type="dxa"/>
          </w:tcPr>
          <w:p w14:paraId="249315D1" w14:textId="77777777" w:rsidR="004909C1" w:rsidRPr="002F611D" w:rsidRDefault="00FE1367" w:rsidP="006E038E">
            <w:pPr>
              <w:rPr>
                <w:rFonts w:cstheme="minorHAnsi"/>
              </w:rPr>
            </w:pPr>
            <w:r>
              <w:t>2.3 Sustancias peligrosas</w:t>
            </w:r>
          </w:p>
        </w:tc>
        <w:tc>
          <w:tcPr>
            <w:tcW w:w="992" w:type="dxa"/>
          </w:tcPr>
          <w:p w14:paraId="39B8A880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7C250B77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3435D3AF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1006B95E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6D0207FD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01F961A3" w14:textId="77777777" w:rsidR="004909C1" w:rsidRPr="002F611D" w:rsidRDefault="004909C1" w:rsidP="006E038E">
            <w:pPr>
              <w:rPr>
                <w:rFonts w:cstheme="minorHAnsi"/>
              </w:rPr>
            </w:pPr>
          </w:p>
        </w:tc>
      </w:tr>
      <w:tr w:rsidR="00FE1367" w:rsidRPr="002F611D" w14:paraId="5519EC4B" w14:textId="77777777" w:rsidTr="003C46E0">
        <w:tc>
          <w:tcPr>
            <w:tcW w:w="4933" w:type="dxa"/>
          </w:tcPr>
          <w:p w14:paraId="004A3DF3" w14:textId="77777777" w:rsidR="00FE1367" w:rsidRPr="002F611D" w:rsidRDefault="008E7CA8" w:rsidP="006E038E">
            <w:pPr>
              <w:rPr>
                <w:rFonts w:cstheme="minorHAnsi"/>
              </w:rPr>
            </w:pPr>
            <w:r>
              <w:t>2.4 Salud y seguridad</w:t>
            </w:r>
          </w:p>
        </w:tc>
        <w:tc>
          <w:tcPr>
            <w:tcW w:w="992" w:type="dxa"/>
          </w:tcPr>
          <w:p w14:paraId="3B373957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509FA2EF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173A9B5F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3E67383F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18E58D39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3967905C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</w:tr>
      <w:tr w:rsidR="000838D6" w:rsidRPr="002F611D" w14:paraId="0E358BA7" w14:textId="77777777" w:rsidTr="003C46E0">
        <w:tc>
          <w:tcPr>
            <w:tcW w:w="10348" w:type="dxa"/>
            <w:gridSpan w:val="7"/>
          </w:tcPr>
          <w:p w14:paraId="5E8ACF0A" w14:textId="77777777" w:rsidR="000838D6" w:rsidRPr="000D090B" w:rsidRDefault="000838D6" w:rsidP="000D090B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b/>
              </w:rPr>
              <w:t>Sección 3 – Recursos humanos</w:t>
            </w:r>
          </w:p>
        </w:tc>
      </w:tr>
      <w:tr w:rsidR="00FE1367" w:rsidRPr="002F611D" w14:paraId="03F50BFD" w14:textId="77777777" w:rsidTr="003C46E0">
        <w:tc>
          <w:tcPr>
            <w:tcW w:w="4933" w:type="dxa"/>
          </w:tcPr>
          <w:p w14:paraId="373B310D" w14:textId="77777777" w:rsidR="00FE1367" w:rsidRPr="00640BB5" w:rsidRDefault="00640BB5" w:rsidP="006E038E">
            <w:pPr>
              <w:rPr>
                <w:rFonts w:cstheme="minorHAnsi"/>
              </w:rPr>
            </w:pPr>
            <w:r>
              <w:t>3.1 Trabajo infantil</w:t>
            </w:r>
          </w:p>
        </w:tc>
        <w:tc>
          <w:tcPr>
            <w:tcW w:w="992" w:type="dxa"/>
          </w:tcPr>
          <w:p w14:paraId="74D5A014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426B0FBC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20476B80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6EF3DCEC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1C6F3842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71CDEC74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</w:tr>
      <w:tr w:rsidR="00FE1367" w:rsidRPr="002F611D" w14:paraId="47690CF5" w14:textId="77777777" w:rsidTr="003C46E0">
        <w:tc>
          <w:tcPr>
            <w:tcW w:w="4933" w:type="dxa"/>
          </w:tcPr>
          <w:p w14:paraId="6AD9A779" w14:textId="77777777" w:rsidR="00FE1367" w:rsidRPr="00640BB5" w:rsidRDefault="00640BB5" w:rsidP="006E038E">
            <w:pPr>
              <w:rPr>
                <w:rFonts w:cstheme="minorHAnsi"/>
              </w:rPr>
            </w:pPr>
            <w:r>
              <w:t>3.2 No discriminación, diversidad y trato justo</w:t>
            </w:r>
          </w:p>
        </w:tc>
        <w:tc>
          <w:tcPr>
            <w:tcW w:w="992" w:type="dxa"/>
          </w:tcPr>
          <w:p w14:paraId="3AFAC07F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40B7A593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6057BF48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215226EB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67ABBF37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42D38383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</w:tr>
      <w:tr w:rsidR="00FE1367" w:rsidRPr="002F611D" w14:paraId="4D105B9A" w14:textId="77777777" w:rsidTr="003C46E0">
        <w:tc>
          <w:tcPr>
            <w:tcW w:w="4933" w:type="dxa"/>
          </w:tcPr>
          <w:p w14:paraId="24230113" w14:textId="77777777" w:rsidR="00FE1367" w:rsidRPr="00640BB5" w:rsidRDefault="00640BB5" w:rsidP="006E038E">
            <w:pPr>
              <w:rPr>
                <w:rFonts w:cstheme="minorHAnsi"/>
              </w:rPr>
            </w:pPr>
            <w:r>
              <w:t>3.3 Derechos humanos / Esclavitud moderna</w:t>
            </w:r>
          </w:p>
        </w:tc>
        <w:tc>
          <w:tcPr>
            <w:tcW w:w="992" w:type="dxa"/>
          </w:tcPr>
          <w:p w14:paraId="6DED0938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3987A8F3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246932A5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72C8988A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1490D39B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1312A353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</w:tr>
      <w:tr w:rsidR="00FE1367" w:rsidRPr="002F611D" w14:paraId="6F7C470C" w14:textId="77777777" w:rsidTr="003C46E0">
        <w:tc>
          <w:tcPr>
            <w:tcW w:w="4933" w:type="dxa"/>
          </w:tcPr>
          <w:p w14:paraId="0797027C" w14:textId="77777777" w:rsidR="00FE1367" w:rsidRPr="00640BB5" w:rsidRDefault="00640BB5" w:rsidP="006E038E">
            <w:pPr>
              <w:rPr>
                <w:rFonts w:cstheme="minorHAnsi"/>
              </w:rPr>
            </w:pPr>
            <w:r>
              <w:t>3.4 Condiciones laborales – salarios, seguridad social, horas de trabajo</w:t>
            </w:r>
          </w:p>
        </w:tc>
        <w:tc>
          <w:tcPr>
            <w:tcW w:w="992" w:type="dxa"/>
          </w:tcPr>
          <w:p w14:paraId="4746F2DD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07DFDB62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31F002F0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5FAD7DD6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1DC173FB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218B139E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</w:tr>
      <w:tr w:rsidR="00FE1367" w:rsidRPr="002F611D" w14:paraId="73D2B88C" w14:textId="77777777" w:rsidTr="003C46E0">
        <w:tc>
          <w:tcPr>
            <w:tcW w:w="4933" w:type="dxa"/>
          </w:tcPr>
          <w:p w14:paraId="0DBE8F79" w14:textId="77777777" w:rsidR="00FE1367" w:rsidRPr="00640BB5" w:rsidRDefault="00640BB5" w:rsidP="006E038E">
            <w:pPr>
              <w:rPr>
                <w:rFonts w:cstheme="minorHAnsi"/>
              </w:rPr>
            </w:pPr>
            <w:r>
              <w:t>3.5 Acuerdos sindicales/ representación de los empleados</w:t>
            </w:r>
          </w:p>
        </w:tc>
        <w:tc>
          <w:tcPr>
            <w:tcW w:w="992" w:type="dxa"/>
          </w:tcPr>
          <w:p w14:paraId="6292CF06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351D109E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37134568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795A6F9C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1D78A2CB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380A079C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</w:tr>
      <w:tr w:rsidR="00640BB5" w:rsidRPr="002F611D" w14:paraId="484AC8B8" w14:textId="77777777" w:rsidTr="003C46E0">
        <w:tc>
          <w:tcPr>
            <w:tcW w:w="10348" w:type="dxa"/>
            <w:gridSpan w:val="7"/>
          </w:tcPr>
          <w:p w14:paraId="75FEBAA2" w14:textId="77777777" w:rsidR="00640BB5" w:rsidRPr="002F611D" w:rsidRDefault="00640BB5" w:rsidP="00640BB5">
            <w:pPr>
              <w:jc w:val="center"/>
              <w:rPr>
                <w:rFonts w:cstheme="minorHAnsi"/>
              </w:rPr>
            </w:pPr>
            <w:r>
              <w:rPr>
                <w:b/>
              </w:rPr>
              <w:t>Sección 4 – Cadena de suministro</w:t>
            </w:r>
          </w:p>
        </w:tc>
      </w:tr>
      <w:tr w:rsidR="00FE1367" w:rsidRPr="002F611D" w14:paraId="4013134D" w14:textId="77777777" w:rsidTr="003C46E0">
        <w:tc>
          <w:tcPr>
            <w:tcW w:w="4933" w:type="dxa"/>
          </w:tcPr>
          <w:p w14:paraId="78031C06" w14:textId="77777777" w:rsidR="00FE1367" w:rsidRPr="00A12807" w:rsidRDefault="00A12807" w:rsidP="006E038E">
            <w:pPr>
              <w:rPr>
                <w:rFonts w:cstheme="minorHAnsi"/>
              </w:rPr>
            </w:pPr>
            <w:r>
              <w:t>4.1 Compromiso con la cadena de suministro</w:t>
            </w:r>
          </w:p>
        </w:tc>
        <w:tc>
          <w:tcPr>
            <w:tcW w:w="992" w:type="dxa"/>
          </w:tcPr>
          <w:p w14:paraId="2A570293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670A868F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19D90EE4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371D0CBB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707E3BD8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35CACC79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</w:tr>
      <w:tr w:rsidR="00FE1367" w:rsidRPr="002F611D" w14:paraId="1A46FFDB" w14:textId="77777777" w:rsidTr="003C46E0">
        <w:tc>
          <w:tcPr>
            <w:tcW w:w="4933" w:type="dxa"/>
          </w:tcPr>
          <w:p w14:paraId="36D8468B" w14:textId="77777777" w:rsidR="00FE1367" w:rsidRPr="00A12807" w:rsidRDefault="00A12807" w:rsidP="006E038E">
            <w:pPr>
              <w:rPr>
                <w:rFonts w:cstheme="minorHAnsi"/>
              </w:rPr>
            </w:pPr>
            <w:r>
              <w:t>4.2 Minerales de guerra</w:t>
            </w:r>
          </w:p>
        </w:tc>
        <w:tc>
          <w:tcPr>
            <w:tcW w:w="992" w:type="dxa"/>
          </w:tcPr>
          <w:p w14:paraId="2217069C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6865466B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104B561C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35331E7B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052511E7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7A2C8DC0" w14:textId="77777777" w:rsidR="00FE1367" w:rsidRPr="002F611D" w:rsidRDefault="00FE1367" w:rsidP="006E038E">
            <w:pPr>
              <w:rPr>
                <w:rFonts w:cstheme="minorHAnsi"/>
              </w:rPr>
            </w:pPr>
          </w:p>
        </w:tc>
      </w:tr>
      <w:tr w:rsidR="007F1864" w:rsidRPr="002F611D" w14:paraId="0928B504" w14:textId="77777777" w:rsidTr="003C46E0">
        <w:tc>
          <w:tcPr>
            <w:tcW w:w="10348" w:type="dxa"/>
            <w:gridSpan w:val="7"/>
          </w:tcPr>
          <w:p w14:paraId="30D226D6" w14:textId="77777777" w:rsidR="007F1864" w:rsidRPr="007F1864" w:rsidRDefault="007F1864" w:rsidP="007F1864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b/>
              </w:rPr>
              <w:t>Sección 5 – Productos y servicios</w:t>
            </w:r>
          </w:p>
        </w:tc>
      </w:tr>
      <w:tr w:rsidR="007F1864" w:rsidRPr="002F611D" w14:paraId="5585D1AF" w14:textId="77777777" w:rsidTr="003C46E0">
        <w:tc>
          <w:tcPr>
            <w:tcW w:w="4933" w:type="dxa"/>
          </w:tcPr>
          <w:p w14:paraId="79B502B0" w14:textId="77777777" w:rsidR="007F1864" w:rsidRPr="00CD0C22" w:rsidRDefault="00CD0C22" w:rsidP="006E038E">
            <w:pPr>
              <w:rPr>
                <w:iCs/>
              </w:rPr>
            </w:pPr>
            <w:r>
              <w:t>5.1 Gestión de los requisitos y reglamentos regionales y mundiales</w:t>
            </w:r>
          </w:p>
        </w:tc>
        <w:tc>
          <w:tcPr>
            <w:tcW w:w="992" w:type="dxa"/>
          </w:tcPr>
          <w:p w14:paraId="30350888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7D952723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5E0B72D5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78413ECD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7A132E1D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4CDD0140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</w:tr>
      <w:tr w:rsidR="007F1864" w:rsidRPr="002F611D" w14:paraId="7A0BB2F7" w14:textId="77777777" w:rsidTr="003C46E0">
        <w:tc>
          <w:tcPr>
            <w:tcW w:w="4933" w:type="dxa"/>
          </w:tcPr>
          <w:p w14:paraId="09CA13D3" w14:textId="1C488AD0" w:rsidR="007F1864" w:rsidRPr="00CD0C22" w:rsidRDefault="00CD0C22" w:rsidP="00CD0C22">
            <w:pPr>
              <w:spacing w:after="160"/>
              <w:rPr>
                <w:iCs/>
              </w:rPr>
            </w:pPr>
            <w:r>
              <w:t>5.2 Embalaje, diseño, uso, reciclaje (para los productos que utilizan embalaje), indique N/A si no utiliza embalaje</w:t>
            </w:r>
          </w:p>
        </w:tc>
        <w:tc>
          <w:tcPr>
            <w:tcW w:w="992" w:type="dxa"/>
          </w:tcPr>
          <w:p w14:paraId="286732B0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1A1043C9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7D05322F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4B632FCE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372DE00E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75F95A57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</w:tr>
      <w:tr w:rsidR="007F1864" w:rsidRPr="002F611D" w14:paraId="7D2C0A8A" w14:textId="77777777" w:rsidTr="003C46E0">
        <w:tc>
          <w:tcPr>
            <w:tcW w:w="4933" w:type="dxa"/>
          </w:tcPr>
          <w:p w14:paraId="2DDD9535" w14:textId="77777777" w:rsidR="007F1864" w:rsidRPr="00CD0C22" w:rsidRDefault="00CD0C22" w:rsidP="00CD0C22">
            <w:pPr>
              <w:spacing w:after="160"/>
              <w:rPr>
                <w:iCs/>
              </w:rPr>
            </w:pPr>
            <w:r>
              <w:t>5.3 Impacto de la sostenibilidad de los productos y servicios</w:t>
            </w:r>
          </w:p>
        </w:tc>
        <w:tc>
          <w:tcPr>
            <w:tcW w:w="992" w:type="dxa"/>
          </w:tcPr>
          <w:p w14:paraId="28B1E640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4BDAF07A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2948603F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58A12840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39921783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349CC486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</w:tr>
      <w:tr w:rsidR="007F1864" w:rsidRPr="002F611D" w14:paraId="0133F314" w14:textId="77777777" w:rsidTr="003C46E0">
        <w:tc>
          <w:tcPr>
            <w:tcW w:w="4933" w:type="dxa"/>
          </w:tcPr>
          <w:p w14:paraId="1D9D4360" w14:textId="77777777" w:rsidR="007F1864" w:rsidRPr="00CD0C22" w:rsidRDefault="00CD0C22" w:rsidP="00CD0C22">
            <w:pPr>
              <w:spacing w:after="160"/>
              <w:rPr>
                <w:iCs/>
              </w:rPr>
            </w:pPr>
            <w:r>
              <w:t>5.4 Promoción de la salud y seguridad del producto y servicio en uso</w:t>
            </w:r>
          </w:p>
        </w:tc>
        <w:tc>
          <w:tcPr>
            <w:tcW w:w="992" w:type="dxa"/>
          </w:tcPr>
          <w:p w14:paraId="352E7B70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53424F0E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31DF9DFC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6ABC947A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5F98F48B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  <w:tc>
          <w:tcPr>
            <w:tcW w:w="709" w:type="dxa"/>
          </w:tcPr>
          <w:p w14:paraId="09EA6BBD" w14:textId="77777777" w:rsidR="007F1864" w:rsidRPr="002F611D" w:rsidRDefault="007F1864" w:rsidP="006E038E">
            <w:pPr>
              <w:rPr>
                <w:rFonts w:cstheme="minorHAnsi"/>
              </w:rPr>
            </w:pPr>
          </w:p>
        </w:tc>
      </w:tr>
    </w:tbl>
    <w:p w14:paraId="66B81770" w14:textId="77777777" w:rsidR="00B62FD2" w:rsidRPr="00AC6A83" w:rsidRDefault="00B62FD2" w:rsidP="006E038E">
      <w:pPr>
        <w:rPr>
          <w:rFonts w:cstheme="minorHAnsi"/>
          <w:b/>
          <w:bCs/>
          <w:sz w:val="10"/>
        </w:rPr>
      </w:pPr>
    </w:p>
    <w:p w14:paraId="5B043C04" w14:textId="7BE6F7A9" w:rsidR="00CD0C22" w:rsidRPr="00AC6A83" w:rsidRDefault="00CD0C22" w:rsidP="006E038E">
      <w:pPr>
        <w:rPr>
          <w:rFonts w:cstheme="minorHAnsi"/>
          <w:b/>
          <w:bCs/>
          <w:sz w:val="20"/>
        </w:rPr>
      </w:pPr>
      <w:r w:rsidRPr="00AC6A83">
        <w:rPr>
          <w:b/>
          <w:sz w:val="20"/>
        </w:rPr>
        <w:t>Nombre de la empresa:</w:t>
      </w:r>
    </w:p>
    <w:p w14:paraId="4C7F5E76" w14:textId="77777777" w:rsidR="00CD0C22" w:rsidRPr="00AC6A83" w:rsidRDefault="00CD0C22" w:rsidP="006E038E">
      <w:pPr>
        <w:rPr>
          <w:rFonts w:cstheme="minorHAnsi"/>
          <w:b/>
          <w:bCs/>
          <w:sz w:val="20"/>
        </w:rPr>
      </w:pPr>
      <w:r w:rsidRPr="00AC6A83">
        <w:rPr>
          <w:b/>
          <w:sz w:val="20"/>
        </w:rPr>
        <w:t>Productos / servicios suministrados:</w:t>
      </w:r>
    </w:p>
    <w:p w14:paraId="4D57BC1E" w14:textId="77777777" w:rsidR="00CD0C22" w:rsidRPr="00AC6A83" w:rsidRDefault="00CD0C22" w:rsidP="006E038E">
      <w:pPr>
        <w:rPr>
          <w:rFonts w:cstheme="minorHAnsi"/>
          <w:b/>
          <w:bCs/>
          <w:sz w:val="20"/>
        </w:rPr>
      </w:pPr>
      <w:r w:rsidRPr="00AC6A83">
        <w:rPr>
          <w:b/>
          <w:sz w:val="20"/>
        </w:rPr>
        <w:t>Nombre de la persona que rellena el formulario:</w:t>
      </w:r>
    </w:p>
    <w:p w14:paraId="39D8B047" w14:textId="06A0B872" w:rsidR="00CD0C22" w:rsidRPr="00AC6A83" w:rsidRDefault="00CD0C22" w:rsidP="006E038E">
      <w:pPr>
        <w:rPr>
          <w:rFonts w:cstheme="minorHAnsi"/>
          <w:b/>
          <w:bCs/>
          <w:sz w:val="20"/>
        </w:rPr>
      </w:pPr>
      <w:r w:rsidRPr="00AC6A83">
        <w:rPr>
          <w:b/>
          <w:sz w:val="20"/>
        </w:rPr>
        <w:t>Cargo de la persona que rellena el formulario</w:t>
      </w:r>
    </w:p>
    <w:p w14:paraId="22EC216F" w14:textId="75590C09" w:rsidR="00CD0C22" w:rsidRPr="002F611D" w:rsidRDefault="00CD0C22" w:rsidP="006E038E">
      <w:pPr>
        <w:rPr>
          <w:rFonts w:cstheme="minorHAnsi"/>
          <w:b/>
          <w:bCs/>
        </w:rPr>
      </w:pPr>
      <w:r w:rsidRPr="00AC6A83">
        <w:rPr>
          <w:b/>
          <w:sz w:val="20"/>
        </w:rPr>
        <w:t>Fecha de compleción:</w:t>
      </w:r>
      <w:r w:rsidRPr="00AC6A83">
        <w:rPr>
          <w:b/>
          <w:sz w:val="20"/>
        </w:rPr>
        <w:tab/>
      </w:r>
      <w:r w:rsidRPr="00AC6A83">
        <w:rPr>
          <w:b/>
          <w:sz w:val="20"/>
        </w:rPr>
        <w:tab/>
      </w:r>
      <w:r w:rsidRPr="00AC6A83">
        <w:rPr>
          <w:b/>
          <w:sz w:val="20"/>
        </w:rPr>
        <w:tab/>
      </w:r>
      <w:r w:rsidRPr="00AC6A83">
        <w:rPr>
          <w:b/>
          <w:sz w:val="20"/>
        </w:rPr>
        <w:tab/>
      </w:r>
      <w:r w:rsidRPr="00AC6A83">
        <w:rPr>
          <w:b/>
          <w:sz w:val="20"/>
        </w:rPr>
        <w:tab/>
        <w:t xml:space="preserve">Firma: </w:t>
      </w:r>
      <w:bookmarkStart w:id="0" w:name="_GoBack"/>
      <w:bookmarkEnd w:id="0"/>
    </w:p>
    <w:sectPr w:rsidR="00CD0C22" w:rsidRPr="002F611D" w:rsidSect="007D2BCA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09A9EC" w14:textId="77777777" w:rsidR="00E118CC" w:rsidRDefault="00E118CC" w:rsidP="00631BBA">
      <w:pPr>
        <w:spacing w:after="0" w:line="240" w:lineRule="auto"/>
      </w:pPr>
      <w:r>
        <w:separator/>
      </w:r>
    </w:p>
  </w:endnote>
  <w:endnote w:type="continuationSeparator" w:id="0">
    <w:p w14:paraId="01E3A850" w14:textId="77777777" w:rsidR="00E118CC" w:rsidRDefault="00E118CC" w:rsidP="00631B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olvo Novum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659758" w14:textId="77777777" w:rsidR="00E118CC" w:rsidRDefault="00E118CC" w:rsidP="00631BBA">
      <w:pPr>
        <w:spacing w:after="0" w:line="240" w:lineRule="auto"/>
      </w:pPr>
      <w:r>
        <w:separator/>
      </w:r>
    </w:p>
  </w:footnote>
  <w:footnote w:type="continuationSeparator" w:id="0">
    <w:p w14:paraId="51A7A0B6" w14:textId="77777777" w:rsidR="00E118CC" w:rsidRDefault="00E118CC" w:rsidP="00631B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6C4487" w14:textId="77777777" w:rsidR="007F7558" w:rsidRDefault="007F7558" w:rsidP="00631BBA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3305A27F" wp14:editId="7A37B4C8">
          <wp:simplePos x="0" y="0"/>
          <wp:positionH relativeFrom="margin">
            <wp:posOffset>5005070</wp:posOffset>
          </wp:positionH>
          <wp:positionV relativeFrom="paragraph">
            <wp:posOffset>-90805</wp:posOffset>
          </wp:positionV>
          <wp:extent cx="931545" cy="436245"/>
          <wp:effectExtent l="19050" t="0" r="190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1545" cy="4362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GB" w:eastAsia="en-GB"/>
      </w:rPr>
      <w:drawing>
        <wp:inline distT="0" distB="0" distL="0" distR="0" wp14:anchorId="461F43E8" wp14:editId="387D00CF">
          <wp:extent cx="704965" cy="285115"/>
          <wp:effectExtent l="0" t="0" r="0" b="635"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3281" cy="29656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08DBFBF" w14:textId="77777777" w:rsidR="007F7558" w:rsidRDefault="007F75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006D49"/>
    <w:multiLevelType w:val="hybridMultilevel"/>
    <w:tmpl w:val="1DEAE6EA"/>
    <w:lvl w:ilvl="0" w:tplc="8A2409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694C91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DACB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7D85F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698EF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0ADE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D24F5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1806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3DA1B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BAD5F37"/>
    <w:multiLevelType w:val="hybridMultilevel"/>
    <w:tmpl w:val="FB64BDC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0531F7"/>
    <w:multiLevelType w:val="hybridMultilevel"/>
    <w:tmpl w:val="0BAE60D2"/>
    <w:lvl w:ilvl="0" w:tplc="EA3201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4C00F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7E0B9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330BD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D83C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5DC5C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54B3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B26BF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8707F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010478A"/>
    <w:multiLevelType w:val="hybridMultilevel"/>
    <w:tmpl w:val="865C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355933"/>
    <w:multiLevelType w:val="hybridMultilevel"/>
    <w:tmpl w:val="6B6A5820"/>
    <w:lvl w:ilvl="0" w:tplc="3ECC90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69CF7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7EA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569D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D8E0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F5ED1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CAC4B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B0A7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469F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12D7C42"/>
    <w:multiLevelType w:val="hybridMultilevel"/>
    <w:tmpl w:val="864CB5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227853"/>
    <w:multiLevelType w:val="hybridMultilevel"/>
    <w:tmpl w:val="BAE2DF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347EA2"/>
    <w:multiLevelType w:val="hybridMultilevel"/>
    <w:tmpl w:val="C412971C"/>
    <w:lvl w:ilvl="0" w:tplc="01CC5C48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B7336B"/>
    <w:multiLevelType w:val="hybridMultilevel"/>
    <w:tmpl w:val="BCA0E2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E9297B"/>
    <w:multiLevelType w:val="hybridMultilevel"/>
    <w:tmpl w:val="983838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A2505F"/>
    <w:multiLevelType w:val="hybridMultilevel"/>
    <w:tmpl w:val="46AE1588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1" w15:restartNumberingAfterBreak="0">
    <w:nsid w:val="34E90AA6"/>
    <w:multiLevelType w:val="hybridMultilevel"/>
    <w:tmpl w:val="60308C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E444F5"/>
    <w:multiLevelType w:val="multilevel"/>
    <w:tmpl w:val="7D02189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FEB49E5"/>
    <w:multiLevelType w:val="hybridMultilevel"/>
    <w:tmpl w:val="11CC021E"/>
    <w:lvl w:ilvl="0" w:tplc="52085674">
      <w:numFmt w:val="bullet"/>
      <w:lvlText w:val="•"/>
      <w:lvlJc w:val="left"/>
      <w:pPr>
        <w:tabs>
          <w:tab w:val="num" w:pos="2205"/>
        </w:tabs>
        <w:ind w:left="2205" w:hanging="360"/>
      </w:pPr>
      <w:rPr>
        <w:rFonts w:ascii="Arial" w:hAnsi="Arial" w:hint="default"/>
      </w:rPr>
    </w:lvl>
    <w:lvl w:ilvl="1" w:tplc="08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4" w15:restartNumberingAfterBreak="0">
    <w:nsid w:val="44140716"/>
    <w:multiLevelType w:val="multilevel"/>
    <w:tmpl w:val="0DAAB87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4DFC7C23"/>
    <w:multiLevelType w:val="hybridMultilevel"/>
    <w:tmpl w:val="20B41B2E"/>
    <w:lvl w:ilvl="0" w:tplc="3552E5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BEFD0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BB41E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2E17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9F4A9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A1E00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56ABB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1452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E6FE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578C582E"/>
    <w:multiLevelType w:val="hybridMultilevel"/>
    <w:tmpl w:val="5FE08176"/>
    <w:lvl w:ilvl="0" w:tplc="694AAF5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D66F29"/>
    <w:multiLevelType w:val="hybridMultilevel"/>
    <w:tmpl w:val="7D6AE52C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8" w15:restartNumberingAfterBreak="0">
    <w:nsid w:val="61362F9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84563CA"/>
    <w:multiLevelType w:val="hybridMultilevel"/>
    <w:tmpl w:val="FC90B2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F233FA"/>
    <w:multiLevelType w:val="hybridMultilevel"/>
    <w:tmpl w:val="8BBC4B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934E13"/>
    <w:multiLevelType w:val="hybridMultilevel"/>
    <w:tmpl w:val="DE7260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B23073"/>
    <w:multiLevelType w:val="multilevel"/>
    <w:tmpl w:val="519E7D94"/>
    <w:lvl w:ilvl="0">
      <w:start w:val="1"/>
      <w:numFmt w:val="decimal"/>
      <w:lvlText w:val="%1.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738D30BD"/>
    <w:multiLevelType w:val="hybridMultilevel"/>
    <w:tmpl w:val="39C0E89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544717"/>
    <w:multiLevelType w:val="hybridMultilevel"/>
    <w:tmpl w:val="1BF86D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5"/>
  </w:num>
  <w:num w:numId="5">
    <w:abstractNumId w:val="5"/>
  </w:num>
  <w:num w:numId="6">
    <w:abstractNumId w:val="7"/>
  </w:num>
  <w:num w:numId="7">
    <w:abstractNumId w:val="18"/>
  </w:num>
  <w:num w:numId="8">
    <w:abstractNumId w:val="22"/>
  </w:num>
  <w:num w:numId="9">
    <w:abstractNumId w:val="12"/>
  </w:num>
  <w:num w:numId="10">
    <w:abstractNumId w:val="20"/>
  </w:num>
  <w:num w:numId="11">
    <w:abstractNumId w:val="14"/>
  </w:num>
  <w:num w:numId="12">
    <w:abstractNumId w:val="24"/>
  </w:num>
  <w:num w:numId="13">
    <w:abstractNumId w:val="11"/>
  </w:num>
  <w:num w:numId="14">
    <w:abstractNumId w:val="13"/>
  </w:num>
  <w:num w:numId="15">
    <w:abstractNumId w:val="3"/>
  </w:num>
  <w:num w:numId="16">
    <w:abstractNumId w:val="6"/>
  </w:num>
  <w:num w:numId="17">
    <w:abstractNumId w:val="16"/>
  </w:num>
  <w:num w:numId="18">
    <w:abstractNumId w:val="8"/>
  </w:num>
  <w:num w:numId="19">
    <w:abstractNumId w:val="19"/>
  </w:num>
  <w:num w:numId="20">
    <w:abstractNumId w:val="9"/>
  </w:num>
  <w:num w:numId="21">
    <w:abstractNumId w:val="17"/>
  </w:num>
  <w:num w:numId="22">
    <w:abstractNumId w:val="10"/>
  </w:num>
  <w:num w:numId="23">
    <w:abstractNumId w:val="1"/>
  </w:num>
  <w:num w:numId="24">
    <w:abstractNumId w:val="21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MLAwtjA0NDM3MzdU0lEKTi0uzszPAykwqQUAxpIf5SwAAAA="/>
  </w:docVars>
  <w:rsids>
    <w:rsidRoot w:val="006E038E"/>
    <w:rsid w:val="00013E35"/>
    <w:rsid w:val="000355C1"/>
    <w:rsid w:val="000664A6"/>
    <w:rsid w:val="00075391"/>
    <w:rsid w:val="000838D6"/>
    <w:rsid w:val="000B41F1"/>
    <w:rsid w:val="000D090B"/>
    <w:rsid w:val="000D180A"/>
    <w:rsid w:val="000D4B5F"/>
    <w:rsid w:val="001063C7"/>
    <w:rsid w:val="00110E38"/>
    <w:rsid w:val="00121D79"/>
    <w:rsid w:val="001231C3"/>
    <w:rsid w:val="00145790"/>
    <w:rsid w:val="00183883"/>
    <w:rsid w:val="001868D9"/>
    <w:rsid w:val="001A63F1"/>
    <w:rsid w:val="001E1AFC"/>
    <w:rsid w:val="001F318B"/>
    <w:rsid w:val="00214854"/>
    <w:rsid w:val="002D37F7"/>
    <w:rsid w:val="002D3C44"/>
    <w:rsid w:val="002E6ECB"/>
    <w:rsid w:val="002F611D"/>
    <w:rsid w:val="003377F0"/>
    <w:rsid w:val="00372BCE"/>
    <w:rsid w:val="003A04E7"/>
    <w:rsid w:val="003A448C"/>
    <w:rsid w:val="003C46E0"/>
    <w:rsid w:val="003C6B57"/>
    <w:rsid w:val="003D52E0"/>
    <w:rsid w:val="003D5D90"/>
    <w:rsid w:val="003F65EF"/>
    <w:rsid w:val="00412A4E"/>
    <w:rsid w:val="00425E46"/>
    <w:rsid w:val="004442FC"/>
    <w:rsid w:val="00451C61"/>
    <w:rsid w:val="00463702"/>
    <w:rsid w:val="004909C1"/>
    <w:rsid w:val="00493F42"/>
    <w:rsid w:val="004E49A1"/>
    <w:rsid w:val="004E4B14"/>
    <w:rsid w:val="004F1AE8"/>
    <w:rsid w:val="005234BB"/>
    <w:rsid w:val="00536148"/>
    <w:rsid w:val="00536335"/>
    <w:rsid w:val="00540814"/>
    <w:rsid w:val="005726CF"/>
    <w:rsid w:val="005A51CE"/>
    <w:rsid w:val="005F45AC"/>
    <w:rsid w:val="0061345E"/>
    <w:rsid w:val="00631BBA"/>
    <w:rsid w:val="00640BB5"/>
    <w:rsid w:val="00655B76"/>
    <w:rsid w:val="00675419"/>
    <w:rsid w:val="006A6020"/>
    <w:rsid w:val="006B5ED8"/>
    <w:rsid w:val="006E038E"/>
    <w:rsid w:val="007400E4"/>
    <w:rsid w:val="007A5907"/>
    <w:rsid w:val="007B1AAD"/>
    <w:rsid w:val="007D2BCA"/>
    <w:rsid w:val="007F1864"/>
    <w:rsid w:val="007F7558"/>
    <w:rsid w:val="008266F3"/>
    <w:rsid w:val="008369F2"/>
    <w:rsid w:val="00852AA1"/>
    <w:rsid w:val="008C3B7B"/>
    <w:rsid w:val="008E7CA8"/>
    <w:rsid w:val="008F5EC1"/>
    <w:rsid w:val="008F7A8D"/>
    <w:rsid w:val="009041D3"/>
    <w:rsid w:val="009130F8"/>
    <w:rsid w:val="009262CB"/>
    <w:rsid w:val="00932699"/>
    <w:rsid w:val="00971A88"/>
    <w:rsid w:val="00980322"/>
    <w:rsid w:val="00982848"/>
    <w:rsid w:val="009C2677"/>
    <w:rsid w:val="009D4E46"/>
    <w:rsid w:val="009E0B4E"/>
    <w:rsid w:val="00A02AA3"/>
    <w:rsid w:val="00A12807"/>
    <w:rsid w:val="00A657D1"/>
    <w:rsid w:val="00A941AA"/>
    <w:rsid w:val="00AA5A26"/>
    <w:rsid w:val="00AC6A83"/>
    <w:rsid w:val="00AD4B5B"/>
    <w:rsid w:val="00AD4D9F"/>
    <w:rsid w:val="00B11039"/>
    <w:rsid w:val="00B205E5"/>
    <w:rsid w:val="00B503E3"/>
    <w:rsid w:val="00B62FD2"/>
    <w:rsid w:val="00B64F1D"/>
    <w:rsid w:val="00B71B29"/>
    <w:rsid w:val="00BC0F0F"/>
    <w:rsid w:val="00BC5C38"/>
    <w:rsid w:val="00BC657C"/>
    <w:rsid w:val="00BE6395"/>
    <w:rsid w:val="00BE64BC"/>
    <w:rsid w:val="00C33762"/>
    <w:rsid w:val="00C430DB"/>
    <w:rsid w:val="00C43E5D"/>
    <w:rsid w:val="00C50AD3"/>
    <w:rsid w:val="00C57CDE"/>
    <w:rsid w:val="00C863BA"/>
    <w:rsid w:val="00C95791"/>
    <w:rsid w:val="00CA1ACD"/>
    <w:rsid w:val="00CB2CC9"/>
    <w:rsid w:val="00CD0C22"/>
    <w:rsid w:val="00CF3F0C"/>
    <w:rsid w:val="00D117E0"/>
    <w:rsid w:val="00D131B6"/>
    <w:rsid w:val="00D36514"/>
    <w:rsid w:val="00D447BD"/>
    <w:rsid w:val="00D80EE4"/>
    <w:rsid w:val="00D942D0"/>
    <w:rsid w:val="00DA5995"/>
    <w:rsid w:val="00DF44F0"/>
    <w:rsid w:val="00E118CC"/>
    <w:rsid w:val="00E211F1"/>
    <w:rsid w:val="00E33AF1"/>
    <w:rsid w:val="00E36B74"/>
    <w:rsid w:val="00E578D7"/>
    <w:rsid w:val="00E9092D"/>
    <w:rsid w:val="00E93FF6"/>
    <w:rsid w:val="00EC5DF9"/>
    <w:rsid w:val="00EF3C65"/>
    <w:rsid w:val="00F3470C"/>
    <w:rsid w:val="00F40432"/>
    <w:rsid w:val="00F46CAF"/>
    <w:rsid w:val="00F619E7"/>
    <w:rsid w:val="00F76A7E"/>
    <w:rsid w:val="00FB39BD"/>
    <w:rsid w:val="00FE1367"/>
    <w:rsid w:val="00FE77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0F26C29"/>
  <w15:docId w15:val="{E3E94B0F-6857-4B87-9CED-E53738530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2B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65EF"/>
    <w:pPr>
      <w:ind w:left="720"/>
      <w:contextualSpacing/>
    </w:pPr>
  </w:style>
  <w:style w:type="paragraph" w:customStyle="1" w:styleId="Pa0">
    <w:name w:val="Pa0"/>
    <w:basedOn w:val="Normal"/>
    <w:next w:val="Normal"/>
    <w:uiPriority w:val="99"/>
    <w:rsid w:val="00E33AF1"/>
    <w:pPr>
      <w:autoSpaceDE w:val="0"/>
      <w:autoSpaceDN w:val="0"/>
      <w:adjustRightInd w:val="0"/>
      <w:spacing w:after="0" w:line="241" w:lineRule="atLeast"/>
    </w:pPr>
    <w:rPr>
      <w:rFonts w:ascii="Volvo Novum" w:hAnsi="Volvo Novum"/>
      <w:sz w:val="24"/>
      <w:szCs w:val="24"/>
    </w:rPr>
  </w:style>
  <w:style w:type="character" w:customStyle="1" w:styleId="A5">
    <w:name w:val="A5"/>
    <w:uiPriority w:val="99"/>
    <w:rsid w:val="00E33AF1"/>
    <w:rPr>
      <w:rFonts w:cs="Volvo Novum"/>
      <w:color w:val="000000"/>
      <w:sz w:val="22"/>
      <w:szCs w:val="22"/>
    </w:rPr>
  </w:style>
  <w:style w:type="paragraph" w:customStyle="1" w:styleId="Pa3">
    <w:name w:val="Pa3"/>
    <w:basedOn w:val="Normal"/>
    <w:next w:val="Normal"/>
    <w:uiPriority w:val="99"/>
    <w:rsid w:val="00E33AF1"/>
    <w:pPr>
      <w:autoSpaceDE w:val="0"/>
      <w:autoSpaceDN w:val="0"/>
      <w:adjustRightInd w:val="0"/>
      <w:spacing w:after="0" w:line="241" w:lineRule="atLeast"/>
    </w:pPr>
    <w:rPr>
      <w:rFonts w:ascii="Volvo Novum" w:hAnsi="Volvo Novum"/>
      <w:sz w:val="24"/>
      <w:szCs w:val="24"/>
    </w:rPr>
  </w:style>
  <w:style w:type="paragraph" w:customStyle="1" w:styleId="Pa5">
    <w:name w:val="Pa5"/>
    <w:basedOn w:val="Normal"/>
    <w:next w:val="Normal"/>
    <w:uiPriority w:val="99"/>
    <w:rsid w:val="00A02AA3"/>
    <w:pPr>
      <w:autoSpaceDE w:val="0"/>
      <w:autoSpaceDN w:val="0"/>
      <w:adjustRightInd w:val="0"/>
      <w:spacing w:after="0" w:line="241" w:lineRule="atLeast"/>
    </w:pPr>
    <w:rPr>
      <w:rFonts w:ascii="Volvo Novum" w:hAnsi="Volvo Novum"/>
      <w:sz w:val="24"/>
      <w:szCs w:val="24"/>
    </w:rPr>
  </w:style>
  <w:style w:type="character" w:customStyle="1" w:styleId="A8">
    <w:name w:val="A8"/>
    <w:uiPriority w:val="99"/>
    <w:rsid w:val="00A02AA3"/>
    <w:rPr>
      <w:rFonts w:ascii="Wingdings" w:hAnsi="Wingdings" w:cs="Wingdings"/>
      <w:color w:val="000000"/>
      <w:sz w:val="16"/>
      <w:szCs w:val="16"/>
    </w:rPr>
  </w:style>
  <w:style w:type="paragraph" w:customStyle="1" w:styleId="Default">
    <w:name w:val="Default"/>
    <w:rsid w:val="00BE6395"/>
    <w:pPr>
      <w:autoSpaceDE w:val="0"/>
      <w:autoSpaceDN w:val="0"/>
      <w:adjustRightInd w:val="0"/>
      <w:spacing w:after="0" w:line="240" w:lineRule="auto"/>
    </w:pPr>
    <w:rPr>
      <w:rFonts w:ascii="Volvo Novum" w:hAnsi="Volvo Novum" w:cs="Volvo Novum"/>
      <w:color w:val="000000"/>
      <w:sz w:val="24"/>
      <w:szCs w:val="24"/>
    </w:rPr>
  </w:style>
  <w:style w:type="paragraph" w:customStyle="1" w:styleId="Pa4">
    <w:name w:val="Pa4"/>
    <w:basedOn w:val="Default"/>
    <w:next w:val="Default"/>
    <w:uiPriority w:val="99"/>
    <w:rsid w:val="00075391"/>
    <w:pPr>
      <w:spacing w:line="241" w:lineRule="atLeast"/>
    </w:pPr>
    <w:rPr>
      <w:rFonts w:cstheme="minorBidi"/>
      <w:color w:val="auto"/>
    </w:rPr>
  </w:style>
  <w:style w:type="paragraph" w:customStyle="1" w:styleId="Pa7">
    <w:name w:val="Pa7"/>
    <w:basedOn w:val="Default"/>
    <w:next w:val="Default"/>
    <w:uiPriority w:val="99"/>
    <w:rsid w:val="00075391"/>
    <w:pPr>
      <w:spacing w:line="241" w:lineRule="atLeast"/>
    </w:pPr>
    <w:rPr>
      <w:rFonts w:cstheme="minorBidi"/>
      <w:color w:val="auto"/>
    </w:rPr>
  </w:style>
  <w:style w:type="table" w:styleId="TableGrid">
    <w:name w:val="Table Grid"/>
    <w:basedOn w:val="TableNormal"/>
    <w:uiPriority w:val="59"/>
    <w:rsid w:val="00493F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31B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1BBA"/>
  </w:style>
  <w:style w:type="paragraph" w:styleId="Footer">
    <w:name w:val="footer"/>
    <w:basedOn w:val="Normal"/>
    <w:link w:val="FooterChar"/>
    <w:uiPriority w:val="99"/>
    <w:unhideWhenUsed/>
    <w:rsid w:val="00631B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1BBA"/>
  </w:style>
  <w:style w:type="paragraph" w:styleId="BalloonText">
    <w:name w:val="Balloon Text"/>
    <w:basedOn w:val="Normal"/>
    <w:link w:val="BalloonTextChar"/>
    <w:uiPriority w:val="99"/>
    <w:semiHidden/>
    <w:unhideWhenUsed/>
    <w:rsid w:val="00B503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3E3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9041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41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41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41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41D3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E64B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E64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511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005483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08566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86124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71244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29794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6108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13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425492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87931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52899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07667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12479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160528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2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016115">
          <w:marLeft w:val="116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69320">
          <w:marLeft w:val="116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833956">
          <w:marLeft w:val="116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13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598248">
          <w:marLeft w:val="116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72271">
          <w:marLeft w:val="116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1059">
          <w:marLeft w:val="116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9179">
          <w:marLeft w:val="116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92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35</Words>
  <Characters>1340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Spear</dc:creator>
  <cp:lastModifiedBy>Longton, Huw</cp:lastModifiedBy>
  <cp:revision>4</cp:revision>
  <dcterms:created xsi:type="dcterms:W3CDTF">2020-10-15T12:26:00Z</dcterms:created>
  <dcterms:modified xsi:type="dcterms:W3CDTF">2020-11-09T16:43:00Z</dcterms:modified>
</cp:coreProperties>
</file>